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23010" w14:textId="77777777" w:rsidR="00567E00" w:rsidRPr="00567E00" w:rsidRDefault="00567E00" w:rsidP="00567E00">
      <w:pPr>
        <w:pStyle w:val="Heading1"/>
        <w:jc w:val="center"/>
        <w:rPr>
          <w:noProof/>
          <w:lang w:val="bg-BG"/>
        </w:rPr>
      </w:pPr>
      <w:bookmarkStart w:id="0" w:name="_GoBack"/>
      <w:bookmarkEnd w:id="0"/>
      <w:r w:rsidRPr="00567E00">
        <w:rPr>
          <w:noProof/>
        </w:rPr>
        <w:t>Lab: Data Types and Variables</w:t>
      </w:r>
    </w:p>
    <w:p w14:paraId="588AAC5A" w14:textId="0503CDA9" w:rsidR="00567E00" w:rsidRPr="00567E00" w:rsidRDefault="00567E00" w:rsidP="00B1489B">
      <w:pPr>
        <w:jc w:val="center"/>
        <w:rPr>
          <w:noProof/>
          <w:color w:val="0000FF" w:themeColor="hyperlink"/>
          <w:u w:val="single"/>
          <w:lang w:val="bg-BG"/>
        </w:rPr>
      </w:pPr>
      <w:r w:rsidRPr="00567E00">
        <w:rPr>
          <w:noProof/>
        </w:rPr>
        <w:t xml:space="preserve">Problems for in-class lab for the </w:t>
      </w:r>
      <w:hyperlink r:id="rId8" w:history="1">
        <w:r w:rsidR="00383374">
          <w:rPr>
            <w:rStyle w:val="Hyperlink"/>
          </w:rPr>
          <w:t>"</w:t>
        </w:r>
        <w:r w:rsidR="00383374">
          <w:rPr>
            <w:rStyle w:val="Hyperlink"/>
            <w:noProof/>
          </w:rPr>
          <w:t>C# Fundamentals</w:t>
        </w:r>
        <w:r w:rsidR="00383374">
          <w:rPr>
            <w:rStyle w:val="Hyperlink"/>
          </w:rPr>
          <w:t xml:space="preserve">" course @ </w:t>
        </w:r>
        <w:r w:rsidR="00383374">
          <w:rPr>
            <w:rStyle w:val="Hyperlink"/>
            <w:noProof/>
          </w:rPr>
          <w:t>SoftUni</w:t>
        </w:r>
      </w:hyperlink>
      <w:r w:rsidRPr="00567E00">
        <w:rPr>
          <w:rStyle w:val="Hyperlink"/>
          <w:noProof/>
          <w:lang w:val="bg-BG"/>
        </w:rPr>
        <w:br/>
      </w:r>
      <w:r w:rsidRPr="00567E00">
        <w:rPr>
          <w:noProof/>
        </w:rPr>
        <w:t xml:space="preserve">You can check your solutions in </w:t>
      </w:r>
      <w:hyperlink r:id="rId9" w:history="1">
        <w:r w:rsidRPr="00562569">
          <w:rPr>
            <w:rStyle w:val="Hyperlink"/>
            <w:noProof/>
          </w:rPr>
          <w:t>Judge</w:t>
        </w:r>
      </w:hyperlink>
    </w:p>
    <w:p w14:paraId="5B02F107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Integer and Real Numbers</w:t>
      </w:r>
    </w:p>
    <w:p w14:paraId="1AE58ECF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73A458F0" w14:textId="6765A917" w:rsidR="00567E00" w:rsidRPr="00662D9C" w:rsidRDefault="00567E00" w:rsidP="00567E00">
      <w:pPr>
        <w:rPr>
          <w:noProof/>
          <w:sz w:val="24"/>
          <w:szCs w:val="24"/>
          <w:lang w:val="bg-BG"/>
        </w:rPr>
      </w:pPr>
      <w:r w:rsidRPr="00662D9C">
        <w:rPr>
          <w:noProof/>
          <w:sz w:val="24"/>
          <w:szCs w:val="24"/>
        </w:rPr>
        <w:t xml:space="preserve">You will be given an integer that will be </w:t>
      </w:r>
      <w:r w:rsidR="00F5789F" w:rsidRPr="00662D9C">
        <w:rPr>
          <w:noProof/>
          <w:sz w:val="24"/>
          <w:szCs w:val="24"/>
        </w:rPr>
        <w:t xml:space="preserve">a </w:t>
      </w:r>
      <w:r w:rsidRPr="00662D9C">
        <w:rPr>
          <w:noProof/>
          <w:sz w:val="24"/>
          <w:szCs w:val="24"/>
        </w:rPr>
        <w:t xml:space="preserve">distance in meters. </w:t>
      </w:r>
      <w:r w:rsidR="00300106" w:rsidRPr="00662D9C">
        <w:rPr>
          <w:rFonts w:ascii="Calibri" w:eastAsia="MS Mincho" w:hAnsi="Calibri" w:cs="Times New Roman"/>
          <w:noProof/>
          <w:sz w:val="24"/>
          <w:szCs w:val="24"/>
        </w:rPr>
        <w:t xml:space="preserve">Create </w:t>
      </w:r>
      <w:r w:rsidRPr="00662D9C">
        <w:rPr>
          <w:noProof/>
          <w:sz w:val="24"/>
          <w:szCs w:val="24"/>
        </w:rPr>
        <w:t>a program that converts meters to kilometers formatted to the second decimal point.</w:t>
      </w:r>
    </w:p>
    <w:p w14:paraId="02F4E2CE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0399E76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7ADB6CE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E4AB8A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BDF4378" w14:textId="77777777" w:rsidTr="000553EE">
        <w:trPr>
          <w:trHeight w:val="372"/>
        </w:trPr>
        <w:tc>
          <w:tcPr>
            <w:tcW w:w="1348" w:type="dxa"/>
          </w:tcPr>
          <w:p w14:paraId="424E11D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107EDA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.85</w:t>
            </w:r>
          </w:p>
        </w:tc>
      </w:tr>
      <w:tr w:rsidR="00567E00" w:rsidRPr="00567E00" w14:paraId="6B78164B" w14:textId="77777777" w:rsidTr="000553EE">
        <w:trPr>
          <w:trHeight w:val="372"/>
        </w:trPr>
        <w:tc>
          <w:tcPr>
            <w:tcW w:w="1348" w:type="dxa"/>
          </w:tcPr>
          <w:p w14:paraId="7F2C170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597B54FB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0.80</w:t>
            </w:r>
          </w:p>
        </w:tc>
      </w:tr>
    </w:tbl>
    <w:p w14:paraId="78FC37C6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Pounds to Dollars</w:t>
      </w:r>
    </w:p>
    <w:p w14:paraId="7EF4A2EF" w14:textId="6D67BBB7" w:rsidR="00567E00" w:rsidRPr="00567E00" w:rsidRDefault="00300106" w:rsidP="00567E00">
      <w:pPr>
        <w:rPr>
          <w:noProof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 w:rsidR="00567E00" w:rsidRPr="00567E00">
        <w:rPr>
          <w:noProof/>
        </w:rPr>
        <w:t>a program that converts British pounds to US dollars formatted to</w:t>
      </w:r>
      <w:r w:rsidR="009C4239">
        <w:rPr>
          <w:noProof/>
        </w:rPr>
        <w:t xml:space="preserve"> the</w:t>
      </w:r>
      <w:r w:rsidR="00567E00" w:rsidRPr="00567E00">
        <w:rPr>
          <w:noProof/>
        </w:rPr>
        <w:t xml:space="preserve"> 3</w:t>
      </w:r>
      <w:r w:rsidR="009C4239">
        <w:rPr>
          <w:noProof/>
        </w:rPr>
        <w:t>rd</w:t>
      </w:r>
      <w:r w:rsidR="00567E00" w:rsidRPr="00567E00">
        <w:rPr>
          <w:noProof/>
        </w:rPr>
        <w:t xml:space="preserve"> decimal point.</w:t>
      </w:r>
    </w:p>
    <w:p w14:paraId="0A1B9C58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1 British Pound = 1.31 Dollars</w:t>
      </w:r>
    </w:p>
    <w:p w14:paraId="604996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7F422C4B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24CDAD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F30CE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C077562" w14:textId="77777777" w:rsidTr="000553EE">
        <w:trPr>
          <w:trHeight w:val="372"/>
        </w:trPr>
        <w:tc>
          <w:tcPr>
            <w:tcW w:w="1348" w:type="dxa"/>
          </w:tcPr>
          <w:p w14:paraId="28AA233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22150903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04.800</w:t>
            </w:r>
          </w:p>
        </w:tc>
      </w:tr>
      <w:tr w:rsidR="00567E00" w:rsidRPr="00567E00" w14:paraId="52EBA7FE" w14:textId="77777777" w:rsidTr="000553EE">
        <w:trPr>
          <w:trHeight w:val="372"/>
        </w:trPr>
        <w:tc>
          <w:tcPr>
            <w:tcW w:w="1348" w:type="dxa"/>
          </w:tcPr>
          <w:p w14:paraId="652EFA6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56493E66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51.090</w:t>
            </w:r>
          </w:p>
        </w:tc>
      </w:tr>
    </w:tbl>
    <w:p w14:paraId="3598AC6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Exact Sum of Real Numbers</w:t>
      </w:r>
    </w:p>
    <w:p w14:paraId="3D1B42FD" w14:textId="3E990F6A" w:rsidR="00567E00" w:rsidRPr="00567E00" w:rsidRDefault="00642C07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program to enter </w:t>
      </w:r>
      <w:r w:rsidR="00567E00" w:rsidRPr="00567E00">
        <w:rPr>
          <w:rStyle w:val="CodeChar"/>
        </w:rPr>
        <w:t>n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numbers and calculate and print their </w:t>
      </w:r>
      <w:r w:rsidR="00567E00" w:rsidRPr="00567E00">
        <w:rPr>
          <w:rFonts w:ascii="Calibri" w:eastAsia="MS Mincho" w:hAnsi="Calibri" w:cs="Times New Roman"/>
          <w:b/>
          <w:noProof/>
          <w:sz w:val="24"/>
          <w:szCs w:val="24"/>
        </w:rPr>
        <w:t>exact sum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(without rounding).</w:t>
      </w:r>
    </w:p>
    <w:p w14:paraId="59E5AD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54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073"/>
      </w:tblGrid>
      <w:tr w:rsidR="00567E00" w:rsidRPr="00567E00" w14:paraId="341094C2" w14:textId="77777777" w:rsidTr="000553EE">
        <w:tc>
          <w:tcPr>
            <w:tcW w:w="2335" w:type="dxa"/>
            <w:shd w:val="clear" w:color="auto" w:fill="D9D9D9" w:themeFill="background1" w:themeFillShade="D9"/>
          </w:tcPr>
          <w:p w14:paraId="5B433C3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3D6A5A2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7C75A2" w14:textId="77777777" w:rsidTr="000553EE">
        <w:tc>
          <w:tcPr>
            <w:tcW w:w="2335" w:type="dxa"/>
          </w:tcPr>
          <w:p w14:paraId="7B27981C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3</w:t>
            </w:r>
          </w:p>
          <w:p w14:paraId="3903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1000000000000000000</w:t>
            </w:r>
          </w:p>
          <w:p w14:paraId="53C12EDD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5</w:t>
            </w:r>
          </w:p>
          <w:p w14:paraId="352FA38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0</w:t>
            </w:r>
          </w:p>
        </w:tc>
        <w:tc>
          <w:tcPr>
            <w:tcW w:w="3073" w:type="dxa"/>
          </w:tcPr>
          <w:p w14:paraId="7FA2858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00000000000000015</w:t>
            </w:r>
          </w:p>
          <w:p w14:paraId="18E991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19E7B50F" w14:textId="77777777" w:rsidTr="000553EE">
        <w:tc>
          <w:tcPr>
            <w:tcW w:w="2335" w:type="dxa"/>
          </w:tcPr>
          <w:p w14:paraId="68B9B7CB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2</w:t>
            </w:r>
          </w:p>
          <w:p w14:paraId="37CCCED3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0.00000000003</w:t>
            </w:r>
          </w:p>
          <w:p w14:paraId="47273398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333333333333.3</w:t>
            </w:r>
          </w:p>
        </w:tc>
        <w:tc>
          <w:tcPr>
            <w:tcW w:w="3073" w:type="dxa"/>
          </w:tcPr>
          <w:p w14:paraId="45F317E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6919BB4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B321019" w14:textId="5AA51AE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Use </w:t>
      </w:r>
      <w:r w:rsidR="00FE1767">
        <w:rPr>
          <w:rStyle w:val="CodeChar"/>
        </w:rPr>
        <w:t>Decimal</w:t>
      </w:r>
      <w:r w:rsidRPr="00567E00">
        <w:rPr>
          <w:noProof/>
        </w:rPr>
        <w:t xml:space="preserve"> to not lose precision.</w:t>
      </w:r>
    </w:p>
    <w:p w14:paraId="6AA0543D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lastRenderedPageBreak/>
        <w:t>Data Types and Type Conversion</w:t>
      </w:r>
    </w:p>
    <w:p w14:paraId="23CC9B1A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enturies to Minutes</w:t>
      </w:r>
    </w:p>
    <w:p w14:paraId="7B670058" w14:textId="0E8043ED" w:rsidR="00567E00" w:rsidRPr="00567E00" w:rsidRDefault="00642C07" w:rsidP="00567E00">
      <w:pPr>
        <w:rPr>
          <w:b/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</w:t>
      </w:r>
      <w:r>
        <w:rPr>
          <w:noProof/>
        </w:rPr>
        <w:t xml:space="preserve">a </w:t>
      </w:r>
      <w:r w:rsidR="00567E00" w:rsidRPr="00567E00">
        <w:rPr>
          <w:noProof/>
        </w:rPr>
        <w:t xml:space="preserve">program to enter an integer number of </w:t>
      </w:r>
      <w:r w:rsidR="00567E00" w:rsidRPr="00567E00">
        <w:rPr>
          <w:b/>
          <w:noProof/>
        </w:rPr>
        <w:t>centuries</w:t>
      </w:r>
      <w:r w:rsidR="00567E00" w:rsidRPr="00567E00">
        <w:rPr>
          <w:noProof/>
        </w:rPr>
        <w:t xml:space="preserve"> and convert it to </w:t>
      </w:r>
      <w:r w:rsidR="00567E00" w:rsidRPr="00567E00">
        <w:rPr>
          <w:b/>
          <w:noProof/>
        </w:rPr>
        <w:t>year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day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hours</w:t>
      </w:r>
      <w:r w:rsidR="001B6872">
        <w:rPr>
          <w:b/>
          <w:noProof/>
        </w:rPr>
        <w:t xml:space="preserve"> </w:t>
      </w:r>
      <w:r w:rsidR="00567E00" w:rsidRPr="00567E00">
        <w:rPr>
          <w:noProof/>
        </w:rPr>
        <w:t xml:space="preserve">and </w:t>
      </w:r>
      <w:r w:rsidR="00567E00" w:rsidRPr="00567E00">
        <w:rPr>
          <w:b/>
          <w:noProof/>
        </w:rPr>
        <w:t>minutes</w:t>
      </w:r>
      <w:r w:rsidR="00567E00" w:rsidRPr="00567E00">
        <w:rPr>
          <w:noProof/>
        </w:rPr>
        <w:t>.</w:t>
      </w:r>
    </w:p>
    <w:p w14:paraId="3985303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567E00" w:rsidRPr="00567E00" w14:paraId="4AF9DCA9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4598B987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F12455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2E93CC6" w14:textId="77777777" w:rsidTr="000553EE">
        <w:tc>
          <w:tcPr>
            <w:tcW w:w="769" w:type="dxa"/>
          </w:tcPr>
          <w:p w14:paraId="6E932DFC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1F5820A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567E00" w:rsidRPr="00567E00" w14:paraId="7ECD16D6" w14:textId="77777777" w:rsidTr="000553EE">
        <w:tc>
          <w:tcPr>
            <w:tcW w:w="769" w:type="dxa"/>
          </w:tcPr>
          <w:p w14:paraId="18CD41D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5627FC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1CF2014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272203" w14:textId="19C49206" w:rsidR="00567E00" w:rsidRPr="00567E00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Use appropriate data </w:t>
      </w:r>
      <w:r w:rsidR="000B3ED5">
        <w:rPr>
          <w:noProof/>
        </w:rPr>
        <w:t>types</w:t>
      </w:r>
      <w:r w:rsidRPr="00567E00">
        <w:rPr>
          <w:noProof/>
        </w:rPr>
        <w:t xml:space="preserve"> to fit the result after each data conversion.</w:t>
      </w:r>
    </w:p>
    <w:p w14:paraId="67AB9D79" w14:textId="02E7DC58" w:rsidR="00567E00" w:rsidRPr="008F2BB1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Assume that a year has </w:t>
      </w:r>
      <w:r w:rsidRPr="00567E00">
        <w:rPr>
          <w:bCs/>
          <w:noProof/>
        </w:rPr>
        <w:t xml:space="preserve">365.2422 days </w:t>
      </w:r>
      <w:r w:rsidR="000B3ED5">
        <w:rPr>
          <w:bCs/>
          <w:noProof/>
        </w:rPr>
        <w:t>on</w:t>
      </w:r>
      <w:r w:rsidRPr="00567E00">
        <w:rPr>
          <w:bCs/>
          <w:noProof/>
        </w:rPr>
        <w:t xml:space="preserve"> average (</w:t>
      </w:r>
      <w:hyperlink r:id="rId10" w:history="1">
        <w:r w:rsidRPr="00567E00">
          <w:rPr>
            <w:rStyle w:val="Hyperlink"/>
            <w:bCs/>
            <w:noProof/>
          </w:rPr>
          <w:t>the Tropical year</w:t>
        </w:r>
      </w:hyperlink>
      <w:r w:rsidRPr="00567E00">
        <w:rPr>
          <w:bCs/>
          <w:noProof/>
        </w:rPr>
        <w:t>).</w:t>
      </w:r>
    </w:p>
    <w:p w14:paraId="3DC51D3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Special Numbers</w:t>
      </w:r>
    </w:p>
    <w:p w14:paraId="4DFEED9F" w14:textId="037727C4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number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pecial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when it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um of digits is 5, 7 or 11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47EEC567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Write a program to read an integer </w:t>
      </w:r>
      <w:r w:rsidRPr="00567E00">
        <w:rPr>
          <w:rStyle w:val="CodeChar"/>
        </w:rPr>
        <w:t>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and for all numbers in the rang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1…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o print the number and if it is special or not (</w:t>
      </w:r>
      <w:r w:rsidRPr="00567E00">
        <w:rPr>
          <w:rStyle w:val="CodeChar"/>
        </w:rPr>
        <w:t>Tru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/ </w:t>
      </w:r>
      <w:r w:rsidRPr="00567E00">
        <w:rPr>
          <w:rStyle w:val="CodeChar"/>
        </w:rPr>
        <w:t>Fals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).</w:t>
      </w:r>
    </w:p>
    <w:p w14:paraId="2E17D5B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567E00" w:rsidRPr="00567E00" w14:paraId="125EF286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636D8F8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7D28695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0E72EB" w:rsidRPr="00567E00" w14:paraId="54F3FA57" w14:textId="77777777" w:rsidTr="000553EE">
        <w:tc>
          <w:tcPr>
            <w:tcW w:w="769" w:type="dxa"/>
          </w:tcPr>
          <w:p w14:paraId="1FAE3BF4" w14:textId="2ED7D0B8" w:rsidR="000E72EB" w:rsidRPr="00567E00" w:rsidRDefault="000E72EB" w:rsidP="000553E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7</w:t>
            </w:r>
          </w:p>
        </w:tc>
        <w:tc>
          <w:tcPr>
            <w:tcW w:w="1622" w:type="dxa"/>
          </w:tcPr>
          <w:p w14:paraId="611A5A7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1 -&gt; False</w:t>
            </w:r>
          </w:p>
          <w:p w14:paraId="4B0D5AC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2 -&gt; False</w:t>
            </w:r>
          </w:p>
          <w:p w14:paraId="5A604C13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3 -&gt; False</w:t>
            </w:r>
          </w:p>
          <w:p w14:paraId="3B534F31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4 -&gt; False</w:t>
            </w:r>
          </w:p>
          <w:p w14:paraId="0611DFEC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5 -&gt; True</w:t>
            </w:r>
          </w:p>
          <w:p w14:paraId="76C82165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6 -&gt; False</w:t>
            </w:r>
          </w:p>
          <w:p w14:paraId="7A3EC40C" w14:textId="76B61686" w:rsidR="000E72EB" w:rsidRPr="00567E00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7 -&gt; True</w:t>
            </w:r>
          </w:p>
        </w:tc>
      </w:tr>
      <w:tr w:rsidR="00567E00" w:rsidRPr="00567E00" w14:paraId="78A8DDDA" w14:textId="77777777" w:rsidTr="000553EE">
        <w:tc>
          <w:tcPr>
            <w:tcW w:w="769" w:type="dxa"/>
          </w:tcPr>
          <w:p w14:paraId="5F8ABB2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5</w:t>
            </w:r>
          </w:p>
        </w:tc>
        <w:tc>
          <w:tcPr>
            <w:tcW w:w="1622" w:type="dxa"/>
          </w:tcPr>
          <w:p w14:paraId="683A6AA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 -&gt; False</w:t>
            </w:r>
          </w:p>
          <w:p w14:paraId="241B99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2 -&gt; False</w:t>
            </w:r>
          </w:p>
          <w:p w14:paraId="51CF8EB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3 -&gt; False</w:t>
            </w:r>
          </w:p>
          <w:p w14:paraId="22A2CDA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4 -&gt; False</w:t>
            </w:r>
          </w:p>
          <w:p w14:paraId="5AB7A0C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5 -&gt; True</w:t>
            </w:r>
          </w:p>
          <w:p w14:paraId="51A100B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6 -&gt; False</w:t>
            </w:r>
          </w:p>
          <w:p w14:paraId="28A4317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7 -&gt; True</w:t>
            </w:r>
          </w:p>
          <w:p w14:paraId="3E0A475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8 -&gt; False</w:t>
            </w:r>
          </w:p>
          <w:p w14:paraId="2B5EEB4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9 -&gt; False</w:t>
            </w:r>
          </w:p>
          <w:p w14:paraId="73740DF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 -&gt; False</w:t>
            </w:r>
          </w:p>
          <w:p w14:paraId="4649293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1 -&gt; False</w:t>
            </w:r>
          </w:p>
          <w:p w14:paraId="7FBE939E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2 -&gt; False</w:t>
            </w:r>
          </w:p>
          <w:p w14:paraId="4D320B8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3 -&gt; False</w:t>
            </w:r>
          </w:p>
          <w:p w14:paraId="13F159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4 -&gt; True</w:t>
            </w:r>
          </w:p>
          <w:p w14:paraId="2D001EC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5 -&gt; False</w:t>
            </w:r>
          </w:p>
        </w:tc>
      </w:tr>
    </w:tbl>
    <w:p w14:paraId="0153EB3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722EA3" w14:textId="5F68028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To calculate the sum of digits of given number </w:t>
      </w:r>
      <w:r w:rsidRPr="00567E00">
        <w:rPr>
          <w:rStyle w:val="CodeChar"/>
        </w:rPr>
        <w:t>num</w:t>
      </w:r>
      <w:r w:rsidRPr="00567E00">
        <w:rPr>
          <w:noProof/>
        </w:rPr>
        <w:t>, you might repeat the following: sum the last digit (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%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>) and remove it (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=</w:t>
      </w:r>
      <w:r w:rsidRPr="00567E00">
        <w:rPr>
          <w:noProof/>
        </w:rPr>
        <w:t xml:space="preserve"> 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/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 xml:space="preserve">) until 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reaches </w:t>
      </w:r>
      <w:r w:rsidRPr="00567E00">
        <w:rPr>
          <w:rStyle w:val="CodeChar"/>
        </w:rPr>
        <w:t>0</w:t>
      </w:r>
      <w:r w:rsidRPr="00567E00">
        <w:rPr>
          <w:noProof/>
        </w:rPr>
        <w:t>.</w:t>
      </w:r>
    </w:p>
    <w:p w14:paraId="3673D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lastRenderedPageBreak/>
        <w:t>Reversed Chars</w:t>
      </w:r>
    </w:p>
    <w:p w14:paraId="16283428" w14:textId="3A6F9004" w:rsidR="00567E00" w:rsidRPr="00567E00" w:rsidRDefault="003A0704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takes 3 lines of characters and prints them in reversed order with a space between them.</w:t>
      </w:r>
    </w:p>
    <w:p w14:paraId="1F65A1C6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11CDE97A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8FBE8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03BF48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92AB9F1" w14:textId="77777777" w:rsidTr="000553EE">
        <w:trPr>
          <w:trHeight w:val="372"/>
        </w:trPr>
        <w:tc>
          <w:tcPr>
            <w:tcW w:w="1348" w:type="dxa"/>
          </w:tcPr>
          <w:p w14:paraId="2382A94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A</w:t>
            </w:r>
          </w:p>
          <w:p w14:paraId="66A4552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B</w:t>
            </w:r>
          </w:p>
          <w:p w14:paraId="496426B1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992" w:type="dxa"/>
          </w:tcPr>
          <w:p w14:paraId="222D268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C B A</w:t>
            </w:r>
          </w:p>
        </w:tc>
      </w:tr>
      <w:tr w:rsidR="00567E00" w:rsidRPr="00567E00" w14:paraId="56293A01" w14:textId="77777777" w:rsidTr="000553EE">
        <w:trPr>
          <w:trHeight w:val="372"/>
        </w:trPr>
        <w:tc>
          <w:tcPr>
            <w:tcW w:w="1348" w:type="dxa"/>
          </w:tcPr>
          <w:p w14:paraId="372C2A4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1</w:t>
            </w:r>
          </w:p>
          <w:p w14:paraId="345F4D9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  <w:p w14:paraId="4731A67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992" w:type="dxa"/>
          </w:tcPr>
          <w:p w14:paraId="56CB73E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&amp; L 1</w:t>
            </w:r>
          </w:p>
        </w:tc>
      </w:tr>
    </w:tbl>
    <w:p w14:paraId="06A32C35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oncat Names</w:t>
      </w:r>
    </w:p>
    <w:p w14:paraId="3CE399B0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Read two names and a delimiter. Print the names joined by the delimiter.</w:t>
      </w:r>
    </w:p>
    <w:p w14:paraId="028BC3C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4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4"/>
        <w:gridCol w:w="1622"/>
      </w:tblGrid>
      <w:tr w:rsidR="00567E00" w:rsidRPr="00567E00" w14:paraId="79A6C6AE" w14:textId="77777777" w:rsidTr="000553EE">
        <w:tc>
          <w:tcPr>
            <w:tcW w:w="844" w:type="dxa"/>
            <w:shd w:val="clear" w:color="auto" w:fill="D9D9D9" w:themeFill="background1" w:themeFillShade="D9"/>
          </w:tcPr>
          <w:p w14:paraId="46E1ECF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644D043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354FC6" w14:textId="77777777" w:rsidTr="000553EE">
        <w:tc>
          <w:tcPr>
            <w:tcW w:w="844" w:type="dxa"/>
          </w:tcPr>
          <w:p w14:paraId="0E20FD38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ohn</w:t>
            </w:r>
          </w:p>
          <w:p w14:paraId="229F1880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Smith</w:t>
            </w:r>
          </w:p>
          <w:p w14:paraId="4C7BA11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-&gt;</w:t>
            </w:r>
          </w:p>
        </w:tc>
        <w:tc>
          <w:tcPr>
            <w:tcW w:w="1622" w:type="dxa"/>
          </w:tcPr>
          <w:p w14:paraId="3DDFF13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67E00" w:rsidRPr="00567E00" w14:paraId="266C008E" w14:textId="77777777" w:rsidTr="000553EE">
        <w:tc>
          <w:tcPr>
            <w:tcW w:w="844" w:type="dxa"/>
          </w:tcPr>
          <w:p w14:paraId="3F4250B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an</w:t>
            </w:r>
          </w:p>
          <w:p w14:paraId="6E2085DA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White</w:t>
            </w:r>
          </w:p>
          <w:p w14:paraId="70BBED8F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&lt;-&gt;</w:t>
            </w:r>
          </w:p>
        </w:tc>
        <w:tc>
          <w:tcPr>
            <w:tcW w:w="1622" w:type="dxa"/>
          </w:tcPr>
          <w:p w14:paraId="7495806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67E00" w:rsidRPr="00567E00" w14:paraId="613E574C" w14:textId="77777777" w:rsidTr="000553EE">
        <w:tc>
          <w:tcPr>
            <w:tcW w:w="844" w:type="dxa"/>
          </w:tcPr>
          <w:p w14:paraId="185E1B49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Linda</w:t>
            </w:r>
          </w:p>
          <w:p w14:paraId="6D49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Terry</w:t>
            </w:r>
          </w:p>
          <w:p w14:paraId="352F596C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=&gt;</w:t>
            </w:r>
          </w:p>
        </w:tc>
        <w:tc>
          <w:tcPr>
            <w:tcW w:w="1622" w:type="dxa"/>
          </w:tcPr>
          <w:p w14:paraId="74865A2D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2FA7EEA1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Town Info</w:t>
      </w:r>
    </w:p>
    <w:p w14:paraId="587A5F2B" w14:textId="66FE1CD3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You will be given 3 lines of input. On the first line</w:t>
      </w:r>
      <w:r w:rsidR="009317B0">
        <w:rPr>
          <w:noProof/>
        </w:rPr>
        <w:t>,</w:t>
      </w:r>
      <w:r w:rsidRPr="00567E00">
        <w:rPr>
          <w:noProof/>
        </w:rPr>
        <w:t xml:space="preserve"> you will be given the name of the town, on the second – the population and on the third the area. Use the correct data types and print the result in the following format:</w:t>
      </w:r>
    </w:p>
    <w:p w14:paraId="69A1D5CD" w14:textId="77777777" w:rsidR="00567E00" w:rsidRPr="00492251" w:rsidRDefault="00567E00" w:rsidP="00567E00">
      <w:pPr>
        <w:rPr>
          <w:rFonts w:ascii="Consolas" w:hAnsi="Consolas"/>
          <w:noProof/>
          <w:lang w:val="bg-BG"/>
        </w:rPr>
      </w:pPr>
      <w:r w:rsidRPr="00492251">
        <w:rPr>
          <w:rFonts w:ascii="Consolas" w:hAnsi="Consolas"/>
          <w:noProof/>
        </w:rPr>
        <w:t>"</w:t>
      </w:r>
      <w:r w:rsidRPr="00492251">
        <w:rPr>
          <w:rFonts w:ascii="Consolas" w:hAnsi="Consolas"/>
          <w:b/>
          <w:noProof/>
        </w:rPr>
        <w:t>Town {town name} has population of {population} and area {area} square km</w:t>
      </w:r>
      <w:r w:rsidRPr="00492251">
        <w:rPr>
          <w:rFonts w:ascii="Consolas" w:hAnsi="Consolas"/>
          <w:noProof/>
        </w:rPr>
        <w:t>".</w:t>
      </w:r>
    </w:p>
    <w:p w14:paraId="009409D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218"/>
      </w:tblGrid>
      <w:tr w:rsidR="00567E00" w:rsidRPr="00567E00" w14:paraId="1AD1D4A9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A4B4ECF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61B27C7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518A7791" w14:textId="77777777" w:rsidTr="000553EE">
        <w:trPr>
          <w:trHeight w:val="372"/>
        </w:trPr>
        <w:tc>
          <w:tcPr>
            <w:tcW w:w="1348" w:type="dxa"/>
          </w:tcPr>
          <w:p w14:paraId="7ED8294A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45B4EA2D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  <w:lang w:val="bg-BG"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1286383</w:t>
            </w:r>
          </w:p>
          <w:p w14:paraId="4888A893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492</w:t>
            </w:r>
          </w:p>
        </w:tc>
        <w:tc>
          <w:tcPr>
            <w:tcW w:w="7371" w:type="dxa"/>
          </w:tcPr>
          <w:p w14:paraId="3DB7DC47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 xml:space="preserve">Town Sofia has population of </w:t>
            </w:r>
            <w:r w:rsidRPr="00E40D54">
              <w:rPr>
                <w:rFonts w:ascii="Consolas" w:eastAsia="Calibri" w:hAnsi="Consolas" w:cstheme="minorHAnsi"/>
                <w:noProof/>
                <w:color w:val="000000"/>
                <w:shd w:val="clear" w:color="auto" w:fill="F9F9F9"/>
              </w:rPr>
              <w:t xml:space="preserve">1286383 </w:t>
            </w:r>
            <w:r w:rsidRPr="00E40D54">
              <w:rPr>
                <w:rFonts w:ascii="Consolas" w:eastAsia="Calibri" w:hAnsi="Consolas" w:cs="Times New Roman"/>
                <w:noProof/>
              </w:rPr>
              <w:t>and area 492 square km.</w:t>
            </w:r>
          </w:p>
        </w:tc>
      </w:tr>
      <w:tr w:rsidR="009244E9" w:rsidRPr="00567E00" w14:paraId="1E6FE129" w14:textId="77777777" w:rsidTr="000553EE">
        <w:trPr>
          <w:trHeight w:val="372"/>
        </w:trPr>
        <w:tc>
          <w:tcPr>
            <w:tcW w:w="1348" w:type="dxa"/>
          </w:tcPr>
          <w:p w14:paraId="00F5249A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Kaliningrad</w:t>
            </w:r>
          </w:p>
          <w:p w14:paraId="5789DDF8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437456</w:t>
            </w:r>
          </w:p>
          <w:p w14:paraId="55971ECE" w14:textId="5F154B82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223</w:t>
            </w:r>
          </w:p>
        </w:tc>
        <w:tc>
          <w:tcPr>
            <w:tcW w:w="7371" w:type="dxa"/>
          </w:tcPr>
          <w:p w14:paraId="2185A0A0" w14:textId="1C1AC9B1" w:rsidR="009244E9" w:rsidRPr="00E40D54" w:rsidRDefault="009244E9" w:rsidP="000553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Town Kaliningrad has population of 437456 and area 223 square km.</w:t>
            </w:r>
          </w:p>
        </w:tc>
      </w:tr>
    </w:tbl>
    <w:p w14:paraId="4819E578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hars to String</w:t>
      </w:r>
    </w:p>
    <w:p w14:paraId="248506BC" w14:textId="3DA4BF6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reads 3 lines of input. On each line</w:t>
      </w:r>
      <w:r w:rsidR="009317B0">
        <w:rPr>
          <w:noProof/>
        </w:rPr>
        <w:t>,</w:t>
      </w:r>
      <w:r w:rsidR="00567E00" w:rsidRPr="00567E00">
        <w:rPr>
          <w:noProof/>
        </w:rPr>
        <w:t xml:space="preserve"> you get a single character. Combine all the characters into one string and print it on the console.</w:t>
      </w:r>
    </w:p>
    <w:p w14:paraId="1E60217B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lastRenderedPageBreak/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67E00" w:rsidRPr="00567E00" w14:paraId="7E6895CB" w14:textId="77777777" w:rsidTr="000553EE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F13496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087B5495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65F1332E" w14:textId="77777777" w:rsidTr="000553EE">
        <w:trPr>
          <w:trHeight w:val="372"/>
        </w:trPr>
        <w:tc>
          <w:tcPr>
            <w:tcW w:w="896" w:type="dxa"/>
          </w:tcPr>
          <w:p w14:paraId="0D47796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</w:t>
            </w:r>
          </w:p>
          <w:p w14:paraId="0A08D9D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b</w:t>
            </w:r>
          </w:p>
          <w:p w14:paraId="109A68F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0EB8E33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67E00" w:rsidRPr="00567E00" w14:paraId="039E96A1" w14:textId="77777777" w:rsidTr="000553EE">
        <w:trPr>
          <w:trHeight w:val="378"/>
        </w:trPr>
        <w:tc>
          <w:tcPr>
            <w:tcW w:w="896" w:type="dxa"/>
          </w:tcPr>
          <w:p w14:paraId="71455E20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</w:t>
            </w:r>
          </w:p>
          <w:p w14:paraId="0D38D97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2</w:t>
            </w:r>
          </w:p>
          <w:p w14:paraId="58FBEDDE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53E1419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67E00" w:rsidRPr="00567E00" w14:paraId="200FC232" w14:textId="77777777" w:rsidTr="000553EE">
        <w:trPr>
          <w:trHeight w:val="378"/>
        </w:trPr>
        <w:tc>
          <w:tcPr>
            <w:tcW w:w="896" w:type="dxa"/>
          </w:tcPr>
          <w:p w14:paraId="76053E41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</w:t>
            </w:r>
          </w:p>
          <w:p w14:paraId="4232446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5</w:t>
            </w:r>
          </w:p>
          <w:p w14:paraId="1D7779A4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0B8247F9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99CE7C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Lower or Upper</w:t>
      </w:r>
    </w:p>
    <w:p w14:paraId="0293281E" w14:textId="1130D2A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prints whether a given character is upper-case or lower case.</w:t>
      </w:r>
    </w:p>
    <w:p w14:paraId="6276BBCC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567E00" w:rsidRPr="00567E00" w14:paraId="63564BA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00F64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97FB52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0350CF1" w14:textId="77777777" w:rsidTr="000553EE">
        <w:trPr>
          <w:trHeight w:val="372"/>
        </w:trPr>
        <w:tc>
          <w:tcPr>
            <w:tcW w:w="1348" w:type="dxa"/>
          </w:tcPr>
          <w:p w14:paraId="00A01D29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559" w:type="dxa"/>
          </w:tcPr>
          <w:p w14:paraId="198B4DD1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upper-case</w:t>
            </w:r>
          </w:p>
        </w:tc>
      </w:tr>
      <w:tr w:rsidR="00567E00" w:rsidRPr="00567E00" w14:paraId="2FE8F134" w14:textId="77777777" w:rsidTr="000553EE">
        <w:trPr>
          <w:trHeight w:val="372"/>
        </w:trPr>
        <w:tc>
          <w:tcPr>
            <w:tcW w:w="1348" w:type="dxa"/>
          </w:tcPr>
          <w:p w14:paraId="5E3E3980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559" w:type="dxa"/>
          </w:tcPr>
          <w:p w14:paraId="1430D1AF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ower-case</w:t>
            </w:r>
          </w:p>
        </w:tc>
      </w:tr>
    </w:tbl>
    <w:p w14:paraId="167A2E70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Variables</w:t>
      </w:r>
    </w:p>
    <w:p w14:paraId="68542A4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 xml:space="preserve">Refactor Volume of Pyramid </w:t>
      </w:r>
    </w:p>
    <w:p w14:paraId="7FE77481" w14:textId="36F4530D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finds th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volume of a pyrami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you should consider that the variables exceed their optimum span and have improper naming. Also, search for variables that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have multiple </w:t>
      </w:r>
      <w:r w:rsidR="00110E5A" w:rsidRPr="00110E5A">
        <w:rPr>
          <w:rFonts w:ascii="Calibri" w:eastAsia="MS Mincho" w:hAnsi="Calibri" w:cs="Times New Roman"/>
          <w:b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6D6D835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D542122" w14:textId="36954B1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b/>
          <w:noProof/>
        </w:rPr>
        <w:t>Reduce the span</w:t>
      </w:r>
      <w:r w:rsidRPr="00567E00">
        <w:rPr>
          <w:noProof/>
        </w:rPr>
        <w:t xml:space="preserve"> of the variables by declaring them </w:t>
      </w:r>
      <w:r w:rsidR="00110E5A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</w:p>
    <w:p w14:paraId="3F87D351" w14:textId="048383C4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name your variables to </w:t>
      </w:r>
      <w:r w:rsidRPr="00567E00">
        <w:rPr>
          <w:b/>
          <w:noProof/>
        </w:rPr>
        <w:t xml:space="preserve">represent their </w:t>
      </w:r>
      <w:r w:rsidRPr="00567E00">
        <w:rPr>
          <w:noProof/>
        </w:rPr>
        <w:t xml:space="preserve">real </w:t>
      </w:r>
      <w:r w:rsidRPr="00567E00">
        <w:rPr>
          <w:b/>
          <w:noProof/>
        </w:rPr>
        <w:t>purpose</w:t>
      </w:r>
      <w:r w:rsidRPr="00567E00">
        <w:rPr>
          <w:noProof/>
        </w:rPr>
        <w:t xml:space="preserve"> (example: "</w:t>
      </w:r>
      <w:r w:rsidRPr="00366710">
        <w:rPr>
          <w:rFonts w:ascii="Consolas" w:hAnsi="Consolas"/>
          <w:noProof/>
        </w:rPr>
        <w:t>dul</w:t>
      </w:r>
      <w:r w:rsidRPr="00567E00">
        <w:rPr>
          <w:noProof/>
        </w:rPr>
        <w:t xml:space="preserve">" should become </w:t>
      </w:r>
      <w:r w:rsidRPr="00BB4E55">
        <w:rPr>
          <w:rFonts w:ascii="Consolas" w:hAnsi="Consolas"/>
          <w:noProof/>
        </w:rPr>
        <w:t>length</w:t>
      </w:r>
      <w:r w:rsidRPr="00567E00">
        <w:rPr>
          <w:noProof/>
        </w:rPr>
        <w:t>, etc.)</w:t>
      </w:r>
    </w:p>
    <w:p w14:paraId="58C2AC95" w14:textId="186D830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110E5A">
        <w:rPr>
          <w:noProof/>
        </w:rPr>
        <w:t>s</w:t>
      </w:r>
      <w:r w:rsidRPr="00567E00">
        <w:rPr>
          <w:noProof/>
        </w:rPr>
        <w:t>. If you find any,</w:t>
      </w:r>
      <w:r w:rsidRPr="00567E00">
        <w:rPr>
          <w:b/>
          <w:noProof/>
        </w:rPr>
        <w:t xml:space="preserve"> introduce a new variable</w:t>
      </w:r>
      <w:r w:rsidRPr="00567E00">
        <w:rPr>
          <w:noProof/>
        </w:rPr>
        <w:t>.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567E00" w:rsidRPr="00567E00" w14:paraId="6D31A420" w14:textId="77777777" w:rsidTr="000553EE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3F63A805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7C2C6FBD" w14:textId="77777777" w:rsidTr="000553EE">
        <w:trPr>
          <w:trHeight w:val="1754"/>
        </w:trPr>
        <w:tc>
          <w:tcPr>
            <w:tcW w:w="8010" w:type="dxa"/>
          </w:tcPr>
          <w:p w14:paraId="24725770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 dul, sh, V = 0;</w:t>
            </w:r>
          </w:p>
          <w:p w14:paraId="5191283F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Len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8C1DA7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dul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4FE60DEC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Wid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7B0EDA7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sh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6999EE1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Hei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150D58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V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251D8E9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V = (dul + sh + V) / 3;</w:t>
            </w:r>
          </w:p>
          <w:p w14:paraId="79F30C51" w14:textId="77777777" w:rsidR="00567E00" w:rsidRPr="00567E00" w:rsidRDefault="00567E00" w:rsidP="000553E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 xml:space="preserve">$"Pyramid Volume: 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{V: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f2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}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</w:tc>
      </w:tr>
    </w:tbl>
    <w:p w14:paraId="4FC7B0A7" w14:textId="77777777" w:rsidR="00567E00" w:rsidRPr="00567E00" w:rsidRDefault="00567E00" w:rsidP="00567E00">
      <w:pPr>
        <w:rPr>
          <w:noProof/>
          <w:lang w:val="bg-BG"/>
        </w:rPr>
      </w:pPr>
    </w:p>
    <w:p w14:paraId="3AD0C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lastRenderedPageBreak/>
        <w:t>Refactor Special Numbers</w:t>
      </w:r>
    </w:p>
    <w:p w14:paraId="3902A802" w14:textId="53917FFA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is a solution to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Problem 5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Special Number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the variables ar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improperly named, declared befor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ey are needed and some of them are used for multiple </w:t>
      </w:r>
      <w:r w:rsidR="00A55E27">
        <w:rPr>
          <w:rFonts w:ascii="Calibri" w:eastAsia="MS Mincho" w:hAnsi="Calibri" w:cs="Times New Roman"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Without using your previous solution,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modify the code</w:t>
      </w:r>
      <w:r w:rsidR="009B6FFF">
        <w:rPr>
          <w:rFonts w:ascii="Calibri" w:eastAsia="MS Mincho" w:hAnsi="Calibri" w:cs="Times New Roman"/>
          <w:b/>
          <w:noProof/>
          <w:sz w:val="24"/>
          <w:szCs w:val="24"/>
        </w:rPr>
        <w:t>,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so that it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easy to read and understan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567E00" w:rsidRPr="00567E00" w14:paraId="705E285E" w14:textId="77777777" w:rsidTr="000553EE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35F4188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3856CA2D" w14:textId="77777777" w:rsidTr="000553EE">
        <w:trPr>
          <w:trHeight w:val="1443"/>
        </w:trPr>
        <w:tc>
          <w:tcPr>
            <w:tcW w:w="10350" w:type="dxa"/>
          </w:tcPr>
          <w:p w14:paraId="29222DED" w14:textId="7777777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.Parse</w:t>
            </w:r>
            <w:proofErr w:type="spellEnd"/>
            <w:proofErr w:type="gram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Read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));</w:t>
            </w:r>
          </w:p>
          <w:p w14:paraId="1F48ADF3" w14:textId="64CA5AD8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4245F661" w14:textId="3B17ACB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1109BC6F" w14:textId="18C51242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bool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oe =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fals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3D8EB5F5" w14:textId="767F988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for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1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lt;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++)</w:t>
            </w:r>
          </w:p>
          <w:p w14:paraId="26E7445C" w14:textId="2F394709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1136346C" w14:textId="4D70CE3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6785D325" w14:textId="6C74B84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whil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gt; 0)</w:t>
            </w:r>
          </w:p>
          <w:p w14:paraId="14023053" w14:textId="5C63678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330499A0" w14:textId="44EBD8D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+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% 10;</w:t>
            </w:r>
          </w:p>
          <w:p w14:paraId="52864ED0" w14:textId="5D6DE1CA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/ 10;</w:t>
            </w:r>
          </w:p>
          <w:p w14:paraId="058A6A8A" w14:textId="556290F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2A25F5F8" w14:textId="205867B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oe =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5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7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11);</w:t>
            </w:r>
          </w:p>
          <w:p w14:paraId="0D59E9AA" w14:textId="7DF413E5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Write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r w:rsidRPr="00C65954">
              <w:rPr>
                <w:rFonts w:ascii="Consolas" w:hAnsi="Consolas" w:cs="Cascadia Mono"/>
                <w:color w:val="A31515"/>
                <w:lang w:val="en-GB"/>
              </w:rPr>
              <w:t>"{0} -&gt; {1}"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,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, toe);</w:t>
            </w:r>
          </w:p>
          <w:p w14:paraId="4D65C592" w14:textId="550201D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185FE833" w14:textId="77777777" w:rsidR="00395B26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15D8C6FE" w14:textId="1C8794B0" w:rsidR="00567E00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5F0BB4FA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5F2AD686" w14:textId="291C7165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duce the span of the variables by declaring them </w:t>
      </w:r>
      <w:r w:rsidR="00D23C45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B15D48">
        <w:rPr>
          <w:noProof/>
        </w:rPr>
        <w:t>.</w:t>
      </w:r>
    </w:p>
    <w:p w14:paraId="0974CE9D" w14:textId="7E8756DE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Rename your variables to represent their real purpose (example: "</w:t>
      </w:r>
      <w:r w:rsidRPr="00047CA3">
        <w:rPr>
          <w:rFonts w:ascii="Consolas" w:hAnsi="Consolas"/>
          <w:noProof/>
        </w:rPr>
        <w:t>toe</w:t>
      </w:r>
      <w:r w:rsidRPr="00567E00">
        <w:rPr>
          <w:noProof/>
        </w:rPr>
        <w:t xml:space="preserve">" should become </w:t>
      </w:r>
      <w:r w:rsidRPr="00047CA3">
        <w:rPr>
          <w:rFonts w:ascii="Consolas" w:hAnsi="Consolas"/>
          <w:noProof/>
        </w:rPr>
        <w:t>isSpecialNum</w:t>
      </w:r>
      <w:r w:rsidRPr="00567E00">
        <w:rPr>
          <w:noProof/>
        </w:rPr>
        <w:t>, etc.)</w:t>
      </w:r>
      <w:r w:rsidR="00B15D48">
        <w:rPr>
          <w:noProof/>
        </w:rPr>
        <w:t>.</w:t>
      </w:r>
    </w:p>
    <w:p w14:paraId="61272125" w14:textId="65E0DCE6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D23C45">
        <w:rPr>
          <w:noProof/>
        </w:rPr>
        <w:t>s</w:t>
      </w:r>
      <w:r w:rsidRPr="00567E00">
        <w:rPr>
          <w:noProof/>
        </w:rPr>
        <w:t>. If you find any, introduce a new variable</w:t>
      </w:r>
      <w:r w:rsidR="00B15D48">
        <w:rPr>
          <w:noProof/>
        </w:rPr>
        <w:t>.</w:t>
      </w:r>
    </w:p>
    <w:p w14:paraId="592EBD29" w14:textId="51658AA2" w:rsidR="00640502" w:rsidRPr="00567E00" w:rsidRDefault="00640502" w:rsidP="00567E00">
      <w:pPr>
        <w:rPr>
          <w:lang w:val="bg-BG"/>
        </w:rPr>
      </w:pPr>
    </w:p>
    <w:sectPr w:rsidR="00640502" w:rsidRPr="00567E0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5EE6F0" w14:textId="77777777" w:rsidR="00813437" w:rsidRDefault="00813437" w:rsidP="008068A2">
      <w:pPr>
        <w:spacing w:after="0" w:line="240" w:lineRule="auto"/>
      </w:pPr>
      <w:r>
        <w:separator/>
      </w:r>
    </w:p>
  </w:endnote>
  <w:endnote w:type="continuationSeparator" w:id="0">
    <w:p w14:paraId="1301452C" w14:textId="77777777" w:rsidR="00813437" w:rsidRDefault="008134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74BB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774BB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3A566D" w14:textId="77777777" w:rsidR="00813437" w:rsidRDefault="00813437" w:rsidP="008068A2">
      <w:pPr>
        <w:spacing w:after="0" w:line="240" w:lineRule="auto"/>
      </w:pPr>
      <w:r>
        <w:separator/>
      </w:r>
    </w:p>
  </w:footnote>
  <w:footnote w:type="continuationSeparator" w:id="0">
    <w:p w14:paraId="3B3659C1" w14:textId="77777777" w:rsidR="00813437" w:rsidRDefault="008134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40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36"/>
  </w:num>
  <w:num w:numId="42">
    <w:abstractNumId w:val="42"/>
  </w:num>
  <w:num w:numId="43">
    <w:abstractNumId w:val="43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MxMzKyMDO0MLBQ0lEKTi0uzszPAykwrAUA/hR5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A3"/>
    <w:rsid w:val="00064D15"/>
    <w:rsid w:val="0008559D"/>
    <w:rsid w:val="00086727"/>
    <w:rsid w:val="0009209B"/>
    <w:rsid w:val="000A6794"/>
    <w:rsid w:val="000B39E6"/>
    <w:rsid w:val="000B3ED5"/>
    <w:rsid w:val="000B56F0"/>
    <w:rsid w:val="000C3DDE"/>
    <w:rsid w:val="000C5361"/>
    <w:rsid w:val="000E72EB"/>
    <w:rsid w:val="00103906"/>
    <w:rsid w:val="00110E5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872"/>
    <w:rsid w:val="001B7060"/>
    <w:rsid w:val="001C1FCD"/>
    <w:rsid w:val="001C6D11"/>
    <w:rsid w:val="001D2464"/>
    <w:rsid w:val="001D50AE"/>
    <w:rsid w:val="001E1161"/>
    <w:rsid w:val="001E3FEF"/>
    <w:rsid w:val="00202683"/>
    <w:rsid w:val="00207436"/>
    <w:rsid w:val="00215FCE"/>
    <w:rsid w:val="002326A7"/>
    <w:rsid w:val="00232E7D"/>
    <w:rsid w:val="00264287"/>
    <w:rsid w:val="0026589D"/>
    <w:rsid w:val="002664E1"/>
    <w:rsid w:val="002674C4"/>
    <w:rsid w:val="002736A1"/>
    <w:rsid w:val="0028179E"/>
    <w:rsid w:val="002819B5"/>
    <w:rsid w:val="002853F4"/>
    <w:rsid w:val="00285941"/>
    <w:rsid w:val="002A2D2D"/>
    <w:rsid w:val="002C539D"/>
    <w:rsid w:val="002C71C6"/>
    <w:rsid w:val="002D07CA"/>
    <w:rsid w:val="00300106"/>
    <w:rsid w:val="00305122"/>
    <w:rsid w:val="003230CF"/>
    <w:rsid w:val="00326D01"/>
    <w:rsid w:val="0033212E"/>
    <w:rsid w:val="0033490F"/>
    <w:rsid w:val="0035321C"/>
    <w:rsid w:val="00366710"/>
    <w:rsid w:val="00380A57"/>
    <w:rsid w:val="003817EF"/>
    <w:rsid w:val="00382A45"/>
    <w:rsid w:val="00383374"/>
    <w:rsid w:val="00395B26"/>
    <w:rsid w:val="003A0704"/>
    <w:rsid w:val="003A1601"/>
    <w:rsid w:val="003A33F9"/>
    <w:rsid w:val="003A5602"/>
    <w:rsid w:val="003B0278"/>
    <w:rsid w:val="003B1846"/>
    <w:rsid w:val="003B6A53"/>
    <w:rsid w:val="003C0C4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1"/>
    <w:rsid w:val="004A06B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7E3"/>
    <w:rsid w:val="005439C9"/>
    <w:rsid w:val="00553B24"/>
    <w:rsid w:val="00553CCB"/>
    <w:rsid w:val="00562569"/>
    <w:rsid w:val="00563DC7"/>
    <w:rsid w:val="00564029"/>
    <w:rsid w:val="00564D7B"/>
    <w:rsid w:val="0056527D"/>
    <w:rsid w:val="0056786B"/>
    <w:rsid w:val="00567E00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3D2"/>
    <w:rsid w:val="00642C07"/>
    <w:rsid w:val="00644D27"/>
    <w:rsid w:val="00662D9C"/>
    <w:rsid w:val="006640AE"/>
    <w:rsid w:val="00670041"/>
    <w:rsid w:val="00671FE2"/>
    <w:rsid w:val="00686C0C"/>
    <w:rsid w:val="00695634"/>
    <w:rsid w:val="006A2531"/>
    <w:rsid w:val="006D020A"/>
    <w:rsid w:val="006D1872"/>
    <w:rsid w:val="006D239A"/>
    <w:rsid w:val="006E1302"/>
    <w:rsid w:val="006E2245"/>
    <w:rsid w:val="006E55B4"/>
    <w:rsid w:val="006E7E50"/>
    <w:rsid w:val="00704432"/>
    <w:rsid w:val="007051DF"/>
    <w:rsid w:val="00720E6D"/>
    <w:rsid w:val="00722B3E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437"/>
    <w:rsid w:val="00836CA4"/>
    <w:rsid w:val="00847FD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4EFF"/>
    <w:rsid w:val="008C5930"/>
    <w:rsid w:val="008D6097"/>
    <w:rsid w:val="008E6CF3"/>
    <w:rsid w:val="008F202C"/>
    <w:rsid w:val="008F2BB1"/>
    <w:rsid w:val="008F5B43"/>
    <w:rsid w:val="008F5FDB"/>
    <w:rsid w:val="00902E68"/>
    <w:rsid w:val="00912BC6"/>
    <w:rsid w:val="0092145D"/>
    <w:rsid w:val="009244E9"/>
    <w:rsid w:val="009254B7"/>
    <w:rsid w:val="00930CEE"/>
    <w:rsid w:val="009317B0"/>
    <w:rsid w:val="00941FFF"/>
    <w:rsid w:val="00955691"/>
    <w:rsid w:val="00961157"/>
    <w:rsid w:val="00965C5B"/>
    <w:rsid w:val="0096684B"/>
    <w:rsid w:val="00972C7F"/>
    <w:rsid w:val="00976E46"/>
    <w:rsid w:val="009B4FB4"/>
    <w:rsid w:val="009B6FFF"/>
    <w:rsid w:val="009C0C39"/>
    <w:rsid w:val="009C4239"/>
    <w:rsid w:val="009D1805"/>
    <w:rsid w:val="009E1A09"/>
    <w:rsid w:val="00A02545"/>
    <w:rsid w:val="00A025E6"/>
    <w:rsid w:val="00A05555"/>
    <w:rsid w:val="00A06D89"/>
    <w:rsid w:val="00A06E1C"/>
    <w:rsid w:val="00A35790"/>
    <w:rsid w:val="00A45A89"/>
    <w:rsid w:val="00A47F12"/>
    <w:rsid w:val="00A55E2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657"/>
    <w:rsid w:val="00AE355A"/>
    <w:rsid w:val="00B1489B"/>
    <w:rsid w:val="00B148DD"/>
    <w:rsid w:val="00B15D48"/>
    <w:rsid w:val="00B2472A"/>
    <w:rsid w:val="00B3332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E5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3A"/>
    <w:rsid w:val="00C53F37"/>
    <w:rsid w:val="00C5499A"/>
    <w:rsid w:val="00C62A0F"/>
    <w:rsid w:val="00C65954"/>
    <w:rsid w:val="00C82862"/>
    <w:rsid w:val="00C84E4D"/>
    <w:rsid w:val="00CA2FD0"/>
    <w:rsid w:val="00CB626D"/>
    <w:rsid w:val="00CD5181"/>
    <w:rsid w:val="00CD7485"/>
    <w:rsid w:val="00CE2360"/>
    <w:rsid w:val="00CE236C"/>
    <w:rsid w:val="00CE470B"/>
    <w:rsid w:val="00CF0047"/>
    <w:rsid w:val="00D22895"/>
    <w:rsid w:val="00D23C4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D54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1E78"/>
    <w:rsid w:val="00F258BA"/>
    <w:rsid w:val="00F27E9C"/>
    <w:rsid w:val="00F41F41"/>
    <w:rsid w:val="00F46918"/>
    <w:rsid w:val="00F46DDE"/>
    <w:rsid w:val="00F5789F"/>
    <w:rsid w:val="00F655ED"/>
    <w:rsid w:val="00F7033C"/>
    <w:rsid w:val="00F96D0D"/>
    <w:rsid w:val="00F976AD"/>
    <w:rsid w:val="00FA6461"/>
    <w:rsid w:val="00FD0831"/>
    <w:rsid w:val="00FE038F"/>
    <w:rsid w:val="00FE1767"/>
    <w:rsid w:val="00FF6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57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2/Data-Types-and-Variabl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05DB33-D1E0-4F45-8C3B-2C01C0D68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06</Words>
  <Characters>459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Data Types and Variables Lab</vt:lpstr>
    </vt:vector>
  </TitlesOfParts>
  <Company>SoftUni – https://about.softuni.bg</Company>
  <LinksUpToDate>false</LinksUpToDate>
  <CharactersWithSpaces>5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dmin</cp:lastModifiedBy>
  <cp:revision>2</cp:revision>
  <cp:lastPrinted>2023-04-27T09:10:00Z</cp:lastPrinted>
  <dcterms:created xsi:type="dcterms:W3CDTF">2023-06-08T19:53:00Z</dcterms:created>
  <dcterms:modified xsi:type="dcterms:W3CDTF">2023-06-08T19:53:00Z</dcterms:modified>
  <cp:category>programming;education;software engineering;software development</cp:category>
</cp:coreProperties>
</file>